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70.pdf" ContentType="application/pdf"/>
  <Override PartName="/word/media/rId67.pdf" ContentType="application/pdf"/>
  <Override PartName="/word/media/rId64.pdf" ContentType="application/pdf"/>
  <Override PartName="/word/media/rId7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effects of genetic variants on complex traits are mediated in large</w:t>
      </w:r>
      <w:r>
        <w:t xml:space="preserve"> </w:t>
      </w:r>
      <w:r>
        <w:t xml:space="preserve">part through regulation of gene expression. However there has been</w:t>
      </w:r>
      <w:r>
        <w:t xml:space="preserve"> </w:t>
      </w:r>
      <w:r>
        <w:t xml:space="preserve">limited success in explaining variant-trait associations with regulation</w:t>
      </w:r>
      <w:r>
        <w:t xml:space="preserve"> </w:t>
      </w:r>
      <w:r>
        <w:t xml:space="preserve">of locally encoded genes. There is emerging evidence that distal gene</w:t>
      </w:r>
      <w:r>
        <w:t xml:space="preserve"> </w:t>
      </w:r>
      <w:r>
        <w:t xml:space="preserve">regulation may play an important role in mediating the effect of genetic</w:t>
      </w:r>
      <w:r>
        <w:t xml:space="preserve"> </w:t>
      </w:r>
      <w:r>
        <w:t xml:space="preserve">background on phenotype. Here we investigated the roles of local and</w:t>
      </w:r>
      <w:r>
        <w:t xml:space="preserve"> </w:t>
      </w:r>
      <w:r>
        <w:t xml:space="preserve">distal gene regulation on complex traits in a mouse model of</w:t>
      </w:r>
      <w:r>
        <w:t xml:space="preserve"> </w:t>
      </w:r>
      <w:r>
        <w:t xml:space="preserve">diet-induced obesity and metabolic disease. We measured longitudinal</w:t>
      </w:r>
      <w:r>
        <w:t xml:space="preserve"> </w:t>
      </w:r>
      <w:r>
        <w:t xml:space="preserve">metabolic phenotypes in a population of 500 diversity outbred (DO) mice</w:t>
      </w:r>
      <w:r>
        <w:t xml:space="preserve"> </w:t>
      </w:r>
      <w:r>
        <w:t xml:space="preserve">along with transcriptome-wide gene expression in four disease-relevant</w:t>
      </w:r>
      <w:r>
        <w:t xml:space="preserve"> </w:t>
      </w:r>
      <w:r>
        <w:t xml:space="preserve">tissues: adipose, pancreatic islets, liver, and skeletal muscle. We</w:t>
      </w:r>
      <w:r>
        <w:t xml:space="preserve"> </w:t>
      </w:r>
      <w:r>
        <w:t xml:space="preserve">developed a novel high-dimensional mediation analysis (HDMA) to model</w:t>
      </w:r>
      <w:r>
        <w:t xml:space="preserve"> </w:t>
      </w:r>
      <w:r>
        <w:t xml:space="preserve">emergent transcriptomic states mediating genetic effects on traits. We</w:t>
      </w:r>
      <w:r>
        <w:t xml:space="preserve"> </w:t>
      </w:r>
      <w:r>
        <w:t xml:space="preserve">identified a set of tissue-specific composite transcriptomic signatures</w:t>
      </w:r>
      <w:r>
        <w:t xml:space="preserve"> </w:t>
      </w:r>
      <w:r>
        <w:t xml:space="preserve">that were heritable and trait-related. These transcriptomic signatures</w:t>
      </w:r>
      <w:r>
        <w:t xml:space="preserve"> </w:t>
      </w:r>
      <w:r>
        <w:t xml:space="preserve">were highly interpretable in terms of biological processes as well as</w:t>
      </w:r>
      <w:r>
        <w:t xml:space="preserve"> </w:t>
      </w:r>
      <w:r>
        <w:t xml:space="preserve">cell type composition in islets and adipose tissue. The transcripts that</w:t>
      </w:r>
      <w:r>
        <w:t xml:space="preserve"> </w:t>
      </w:r>
      <w:r>
        <w:t xml:space="preserve">contributed most strongly to the composite transcriptomic signatures had</w:t>
      </w:r>
      <w:r>
        <w:t xml:space="preserve"> </w:t>
      </w:r>
      <w:r>
        <w:t xml:space="preserve">low local heritability and high distal heritability and predicted</w:t>
      </w:r>
      <w:r>
        <w:t xml:space="preserve"> </w:t>
      </w:r>
      <w:r>
        <w:t xml:space="preserve">obesity in an independent population of mice and in human study</w:t>
      </w:r>
      <w:r>
        <w:t xml:space="preserve"> </w:t>
      </w:r>
      <w:r>
        <w:t xml:space="preserve">populations with high accuracy. In contrast, local expression</w:t>
      </w:r>
      <w:r>
        <w:t xml:space="preserve"> </w:t>
      </w:r>
      <w:r>
        <w:t xml:space="preserve">quantitative trait loci (eQTL) alone were unable to predict obesity in</w:t>
      </w:r>
      <w:r>
        <w:t xml:space="preserve"> </w:t>
      </w:r>
      <w:r>
        <w:t xml:space="preserve">an independent population. Together these results suggest that both the</w:t>
      </w:r>
      <w:r>
        <w:t xml:space="preserve"> </w:t>
      </w:r>
      <w:r>
        <w:t xml:space="preserve">tissue used for gene expression analysis as well as distal gene</w:t>
      </w:r>
      <w:r>
        <w:t xml:space="preserve"> </w:t>
      </w:r>
      <w:r>
        <w:t xml:space="preserve">regulation are critically important in identifying transcriptional</w:t>
      </w:r>
      <w:r>
        <w:t xml:space="preserve"> </w:t>
      </w:r>
      <w:r>
        <w:t xml:space="preserve">mediators of the genome on complex trait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</w:t>
      </w:r>
      <w:r>
        <w:t xml:space="preserve"> </w:t>
      </w:r>
      <w:r>
        <w:t xml:space="preserve">to treat type II diabetes, and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6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6</w:t>
      </w:r>
      <w:r>
        <w:t xml:space="preserve"> </w:t>
      </w:r>
      <w:r>
        <w:t xml:space="preserve">developed by the Broad Institute allows us to query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7,38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8–40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1,42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3–45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6,47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8</w:t>
      </w:r>
      <w:r>
        <w:t xml:space="preserve">. PARP1 inhibition increases mitochondrial biogenesis</w:t>
      </w:r>
      <w:r>
        <w:rPr>
          <w:vertAlign w:val="superscript"/>
        </w:rPr>
        <w:t xml:space="preserve">49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0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1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2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3,5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5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6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7,58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59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7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0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1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are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2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idea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3–65</w:t>
      </w:r>
      <w:r>
        <w:t xml:space="preserve">. If a transcript were both important to a</w:t>
      </w:r>
      <w:r>
        <w:t xml:space="preserve"> </w:t>
      </w:r>
      <w:r>
        <w:t xml:space="preserve">trait and subject to strong local regulation, a population would be</w:t>
      </w:r>
      <w:r>
        <w:t xml:space="preserve"> </w:t>
      </w:r>
      <w:r>
        <w:t xml:space="preserve">susceptible to extremes in phenotype that might frequently cross the</w:t>
      </w:r>
      <w:r>
        <w:t xml:space="preserve"> </w:t>
      </w:r>
      <w:r>
        <w:t xml:space="preserve">threshold to disease. Indeed, strong disruption of highly trait-relevant</w:t>
      </w:r>
      <w:r>
        <w:t xml:space="preserve"> </w:t>
      </w:r>
      <w:r>
        <w:t xml:space="preserve">genes is the cause of Mendelian disease.</w:t>
      </w:r>
    </w:p>
    <w:p>
      <w:pPr>
        <w:pStyle w:val="BodyText"/>
      </w:pPr>
      <w:r>
        <w:t xml:space="preserve">Our findings were consistent with previous observations. The composite</w:t>
      </w:r>
      <w:r>
        <w:t xml:space="preserve"> </w:t>
      </w:r>
      <w:r>
        <w:t xml:space="preserve">transcripts we identified were highly heritable and explained a high</w:t>
      </w:r>
      <w:r>
        <w:t xml:space="preserve"> </w:t>
      </w:r>
      <w:r>
        <w:t xml:space="preserve">proportion of disease risk. Transcript loadings (the degree to which</w:t>
      </w:r>
      <w:r>
        <w:t xml:space="preserve"> </w:t>
      </w:r>
      <w:r>
        <w:t xml:space="preserve">they contributed to the composite transcript) were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. These strongly loaded transcripts were also enriched for</w:t>
      </w:r>
      <w:r>
        <w:t xml:space="preserve"> </w:t>
      </w:r>
      <w:r>
        <w:t xml:space="preserve">functional annotations associated with metabolic disease. The composite</w:t>
      </w:r>
      <w:r>
        <w:t xml:space="preserve"> </w:t>
      </w:r>
      <w:r>
        <w:t xml:space="preserve">transcripts were moreover able to predict obesity in an independent</w:t>
      </w:r>
      <w:r>
        <w:t xml:space="preserve"> </w:t>
      </w:r>
      <w:r>
        <w:t xml:space="preserve">cohort of mice whereas models using local eQTL only could not. Together</w:t>
      </w:r>
      <w:r>
        <w:t xml:space="preserve"> </w:t>
      </w:r>
      <w:r>
        <w:t xml:space="preserve">these observations suggest that distal gene regulation was the dominant</w:t>
      </w:r>
      <w:r>
        <w:t xml:space="preserve"> </w:t>
      </w:r>
      <w:r>
        <w:t xml:space="preserve">mode through which gene expression mediated the effect of genetic</w:t>
      </w:r>
      <w:r>
        <w:t xml:space="preserve"> </w:t>
      </w:r>
      <w:r>
        <w:t xml:space="preserve">background on complex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. It also assumes that genetic</w:t>
      </w:r>
      <w:r>
        <w:t xml:space="preserve"> </w:t>
      </w:r>
      <w:r>
        <w:t xml:space="preserve">effects are distributed across the genome. In contrast, one-dimensional,</w:t>
      </w:r>
      <w:r>
        <w:t xml:space="preserve"> </w:t>
      </w:r>
      <w:r>
        <w:t xml:space="preserve">univariate approaches assume a large, localized genetic effect. Thus,</w:t>
      </w:r>
      <w:r>
        <w:t xml:space="preserve"> </w:t>
      </w:r>
      <w:r>
        <w:t xml:space="preserve">the HDMA approach is consistent with the omnigenic model of complex</w:t>
      </w:r>
      <w:r>
        <w:t xml:space="preserve"> </w:t>
      </w:r>
      <w:r>
        <w:t xml:space="preserve">traits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66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e composite transcript is essentially a weighted vector with larger</w:t>
      </w:r>
      <w:r>
        <w:t xml:space="preserve"> </w:t>
      </w:r>
      <w:r>
        <w:t xml:space="preserve">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</w:t>
      </w:r>
      <w:r>
        <w:t xml:space="preserve"> </w:t>
      </w:r>
      <w:r>
        <w:t xml:space="preserve">There was no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7</w:t>
      </w:r>
      <w:r>
        <w:t xml:space="preserve">. Still, the transcripts with the largest loadings</w:t>
      </w:r>
      <w:r>
        <w:t xml:space="preserve"> </w:t>
      </w:r>
      <w:r>
        <w:t xml:space="preserve">had high distal heritability, low local heritability, and were enriched</w:t>
      </w:r>
      <w:r>
        <w:t xml:space="preserve"> </w:t>
      </w:r>
      <w:r>
        <w:t xml:space="preserve">for biological processes related to metabolic traits, as we would</w:t>
      </w:r>
      <w:r>
        <w:t xml:space="preserve"> </w:t>
      </w:r>
      <w:r>
        <w:t xml:space="preserve">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2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8–70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0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1–3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g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tissue in terms of obesity and diabetes status further</w:t>
      </w:r>
      <w:r>
        <w:t xml:space="preserve"> </w:t>
      </w:r>
      <w:r>
        <w:t xml:space="preserve">supports the direct translatablility of these findings, utility of HDMA,</w:t>
      </w:r>
      <w:r>
        <w:t xml:space="preserve"> </w:t>
      </w:r>
      <w:r>
        <w:t xml:space="preserve">and the continued importance of mouse models of human disease in which</w:t>
      </w:r>
      <w:r>
        <w:t xml:space="preserve"> </w:t>
      </w:r>
      <w:r>
        <w:t xml:space="preserve">it is possible to obtain complete transriptomes in mutliple tissues</w:t>
      </w:r>
      <w:r>
        <w:t xml:space="preserve"> </w:t>
      </w:r>
      <w:r>
        <w:t xml:space="preserve">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49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CC-RIX_Imputation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lemental_FigX_Nucb2_eQTL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8" w:name="refs"/>
    <w:bookmarkStart w:id="76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6"/>
    <w:bookmarkStart w:id="77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7"/>
    <w:bookmarkStart w:id="78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8"/>
    <w:bookmarkStart w:id="79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9"/>
    <w:bookmarkStart w:id="80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0"/>
    <w:bookmarkStart w:id="81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1"/>
    <w:bookmarkStart w:id="82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2"/>
    <w:bookmarkStart w:id="83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3"/>
    <w:bookmarkStart w:id="84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4"/>
    <w:bookmarkStart w:id="85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5"/>
    <w:bookmarkStart w:id="86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6"/>
    <w:bookmarkStart w:id="87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7"/>
    <w:bookmarkStart w:id="88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8"/>
    <w:bookmarkStart w:id="89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9"/>
    <w:bookmarkStart w:id="90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0"/>
    <w:bookmarkStart w:id="91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1"/>
    <w:bookmarkStart w:id="92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2"/>
    <w:bookmarkStart w:id="93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3"/>
    <w:bookmarkStart w:id="94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4"/>
    <w:bookmarkStart w:id="95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5"/>
    <w:bookmarkStart w:id="96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6"/>
    <w:bookmarkStart w:id="97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7"/>
    <w:bookmarkStart w:id="98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8"/>
    <w:bookmarkStart w:id="99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9"/>
    <w:bookmarkStart w:id="101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1"/>
    <w:bookmarkStart w:id="103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3"/>
    <w:bookmarkStart w:id="104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4"/>
    <w:bookmarkStart w:id="105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5"/>
    <w:bookmarkStart w:id="106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6"/>
    <w:bookmarkStart w:id="107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7"/>
    <w:bookmarkStart w:id="108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8"/>
    <w:bookmarkStart w:id="109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9"/>
    <w:bookmarkStart w:id="110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0"/>
    <w:bookmarkStart w:id="111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1"/>
    <w:bookmarkStart w:id="112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2"/>
    <w:bookmarkStart w:id="113" w:name="ref-pmid1700852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3"/>
    <w:bookmarkStart w:id="114" w:name="ref-pmid30290005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4"/>
    <w:bookmarkStart w:id="115" w:name="ref-pmid30034573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5"/>
    <w:bookmarkStart w:id="116" w:name="ref-pmid2388120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6"/>
    <w:bookmarkStart w:id="117" w:name="ref-pmid2126632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7"/>
    <w:bookmarkStart w:id="118" w:name="ref-pmid2458209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8"/>
    <w:bookmarkStart w:id="119" w:name="ref-pmid3558519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9"/>
    <w:bookmarkStart w:id="120" w:name="ref-pmid30310815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0"/>
    <w:bookmarkStart w:id="121" w:name="ref-pmid1125447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1"/>
    <w:bookmarkStart w:id="122" w:name="ref-pmid23197361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2"/>
    <w:bookmarkStart w:id="123" w:name="ref-pmid27411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3"/>
    <w:bookmarkStart w:id="124" w:name="ref-pmid25385872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4"/>
    <w:bookmarkStart w:id="125" w:name="ref-pmid34450194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5"/>
    <w:bookmarkStart w:id="126" w:name="ref-pmid2145933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6"/>
    <w:bookmarkStart w:id="127" w:name="ref-pmid1211461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7"/>
    <w:bookmarkStart w:id="128" w:name="ref-pmid3364892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8"/>
    <w:bookmarkStart w:id="129" w:name="ref-pmid28753229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9"/>
    <w:bookmarkStart w:id="130" w:name="ref-pmid2868328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0"/>
    <w:bookmarkStart w:id="131" w:name="ref-pmid15685170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1"/>
    <w:bookmarkStart w:id="132" w:name="ref-pmid33603744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2"/>
    <w:bookmarkStart w:id="133" w:name="ref-pmid322810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3"/>
    <w:bookmarkStart w:id="134" w:name="ref-pmid27007849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4"/>
    <w:bookmarkStart w:id="135" w:name="ref-pmid2882351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5"/>
    <w:bookmarkStart w:id="136" w:name="ref-pmid2452019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6"/>
    <w:bookmarkStart w:id="137" w:name="ref-pmid2119046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7"/>
    <w:bookmarkStart w:id="138" w:name="ref-pmid16631807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8"/>
    <w:bookmarkStart w:id="139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9"/>
    <w:bookmarkStart w:id="140" w:name="ref-pmid29782925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0"/>
    <w:bookmarkStart w:id="141" w:name="ref-pmid120821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1"/>
    <w:bookmarkStart w:id="142" w:name="ref-pmid273049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2"/>
    <w:bookmarkStart w:id="143" w:name="ref-pmid2862250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3"/>
    <w:bookmarkStart w:id="144" w:name="ref-pmid2990644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4"/>
    <w:bookmarkStart w:id="145" w:name="ref-pmid2210880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5"/>
    <w:bookmarkStart w:id="146" w:name="ref-pmid2353708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6"/>
    <w:bookmarkStart w:id="147" w:name="ref-pmid24993278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2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09T19:03:35Z</dcterms:created>
  <dcterms:modified xsi:type="dcterms:W3CDTF">2024-08-09T19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